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refer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te_na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, 4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, 3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5, 5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, 5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, 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_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bidly 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4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ld_lis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_comorb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3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1, 7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tlist_removal_reco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sychosoc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l Contraind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3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ndition Deterio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4, 5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ndition Impr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, 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tient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, 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iology_ma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AS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8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HR = Hazard Ratio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3T18:06:17Z</dcterms:created>
  <dcterms:modified xsi:type="dcterms:W3CDTF">2025-10-13T18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